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677CD2" w14:textId="77777777" w:rsidR="00E7279B" w:rsidRDefault="0096683B">
      <w:pPr>
        <w:pStyle w:val="Title"/>
      </w:pPr>
      <w:r>
        <w:t>Seminar(Supervised Machine Learning)</w:t>
      </w:r>
    </w:p>
    <w:p w14:paraId="02677CD4" w14:textId="77777777" w:rsidR="00E7279B" w:rsidRDefault="0096683B">
      <w:pPr>
        <w:pStyle w:val="Date"/>
      </w:pPr>
      <w:bookmarkStart w:id="0" w:name="_GoBack"/>
      <w:bookmarkEnd w:id="0"/>
      <w:r>
        <w:t>2024-09-26</w:t>
      </w:r>
    </w:p>
    <w:p w14:paraId="02677CD5" w14:textId="77777777" w:rsidR="00E7279B" w:rsidRDefault="0096683B">
      <w:pPr>
        <w:pStyle w:val="SourceCode"/>
      </w:pPr>
      <w:r>
        <w:rPr>
          <w:rStyle w:val="VerbatimChar"/>
        </w:rPr>
        <w:t>library(readr)</w:t>
      </w:r>
      <w:r>
        <w:br/>
      </w:r>
      <w:r>
        <w:rPr>
          <w:rStyle w:val="VerbatimChar"/>
        </w:rPr>
        <w:t>library(tidymodels)</w:t>
      </w:r>
      <w:r>
        <w:br/>
      </w:r>
      <w:r>
        <w:rPr>
          <w:rStyle w:val="VerbatimChar"/>
        </w:rPr>
        <w:t>library(usemodels)</w:t>
      </w:r>
    </w:p>
    <w:p w14:paraId="02677CD6" w14:textId="77777777" w:rsidR="00E7279B" w:rsidRDefault="0096683B">
      <w:pPr>
        <w:pStyle w:val="SourceCode"/>
      </w:pPr>
      <w:r>
        <w:rPr>
          <w:rStyle w:val="VerbatimChar"/>
        </w:rPr>
        <w:t>### Import Data</w:t>
      </w:r>
      <w:r>
        <w:br/>
      </w:r>
      <w:r>
        <w:rPr>
          <w:rStyle w:val="VerbatimChar"/>
        </w:rPr>
        <w:t>apple &lt;- read_csv("Apple.csv")</w:t>
      </w:r>
      <w:r>
        <w:br/>
      </w:r>
      <w:r>
        <w:br/>
      </w:r>
      <w:r>
        <w:rPr>
          <w:rStyle w:val="VerbatimChar"/>
        </w:rPr>
        <w:t>apple</w:t>
      </w:r>
    </w:p>
    <w:p w14:paraId="02677CD7" w14:textId="77777777" w:rsidR="00E7279B" w:rsidRDefault="0096683B">
      <w:pPr>
        <w:pStyle w:val="FirstParagraph"/>
      </w:pPr>
      <w:r>
        <w:t xml:space="preserve">The </w:t>
      </w:r>
      <w:r>
        <w:rPr>
          <w:rStyle w:val="VerbatimChar"/>
        </w:rPr>
        <w:t>A_id</w:t>
      </w:r>
      <w:r>
        <w:t xml:space="preserve"> is not needed and will be dropped from the dataframe</w:t>
      </w:r>
    </w:p>
    <w:p w14:paraId="02677CD8" w14:textId="77777777" w:rsidR="00E7279B" w:rsidRDefault="0096683B">
      <w:pPr>
        <w:pStyle w:val="SourceCode"/>
      </w:pPr>
      <w:r>
        <w:rPr>
          <w:rStyle w:val="VerbatimChar"/>
        </w:rPr>
        <w:t xml:space="preserve">apple &lt;- apple |&gt; </w:t>
      </w:r>
      <w:r>
        <w:br/>
      </w:r>
      <w:r>
        <w:rPr>
          <w:rStyle w:val="VerbatimChar"/>
        </w:rPr>
        <w:t xml:space="preserve">  select(-A_id)</w:t>
      </w:r>
      <w:r>
        <w:br/>
      </w:r>
      <w:r>
        <w:rPr>
          <w:rStyle w:val="VerbatimChar"/>
        </w:rPr>
        <w:t># Explore the data</w:t>
      </w:r>
      <w:r>
        <w:br/>
      </w:r>
      <w:r>
        <w:rPr>
          <w:rStyle w:val="VerbatimChar"/>
        </w:rPr>
        <w:t>unique(apple$Quality)</w:t>
      </w:r>
    </w:p>
    <w:p w14:paraId="02677CD9" w14:textId="77777777" w:rsidR="00E7279B" w:rsidRDefault="0096683B">
      <w:pPr>
        <w:pStyle w:val="SourceCode"/>
      </w:pPr>
      <w:r>
        <w:rPr>
          <w:rStyle w:val="VerbatimChar"/>
        </w:rPr>
        <w:t>str(apple)</w:t>
      </w:r>
      <w:r>
        <w:br/>
      </w:r>
      <w:r>
        <w:rPr>
          <w:rStyle w:val="VerbatimChar"/>
        </w:rPr>
        <w:t>summary(apple)</w:t>
      </w:r>
      <w:r>
        <w:br/>
      </w:r>
      <w:r>
        <w:rPr>
          <w:rStyle w:val="VerbatimChar"/>
        </w:rPr>
        <w:t>skimr::skim(apple)</w:t>
      </w:r>
    </w:p>
    <w:p w14:paraId="02677CDA" w14:textId="77777777" w:rsidR="00E7279B" w:rsidRDefault="0096683B">
      <w:pPr>
        <w:pStyle w:val="SourceCode"/>
      </w:pPr>
      <w:r>
        <w:rPr>
          <w:rStyle w:val="VerbatimChar"/>
        </w:rPr>
        <w:t xml:space="preserve">apple |&gt; </w:t>
      </w:r>
      <w:r>
        <w:br/>
      </w:r>
      <w:r>
        <w:rPr>
          <w:rStyle w:val="VerbatimChar"/>
        </w:rPr>
        <w:t xml:space="preserve">  group_by(Quality) |&gt; </w:t>
      </w:r>
      <w:r>
        <w:br/>
      </w:r>
      <w:r>
        <w:rPr>
          <w:rStyle w:val="VerbatimChar"/>
        </w:rPr>
        <w:t xml:space="preserve">  count()</w:t>
      </w:r>
    </w:p>
    <w:p w14:paraId="02677CDB" w14:textId="77777777" w:rsidR="00E7279B" w:rsidRDefault="0096683B">
      <w:pPr>
        <w:pStyle w:val="FirstParagraph"/>
      </w:pPr>
      <w:r>
        <w:t>From the summary, we see that the target variable is a character variable. We have to convert it to factor sin</w:t>
      </w:r>
      <w:r>
        <w:t xml:space="preserve">ce it is the type required in the prediction model. Also, our interest is predict the good apple, so we have to change the levels and make </w:t>
      </w:r>
      <w:r>
        <w:rPr>
          <w:rStyle w:val="VerbatimChar"/>
        </w:rPr>
        <w:t>good</w:t>
      </w:r>
      <w:r>
        <w:t xml:space="preserve"> the first level.</w:t>
      </w:r>
    </w:p>
    <w:p w14:paraId="02677CDC" w14:textId="77777777" w:rsidR="00E7279B" w:rsidRDefault="0096683B">
      <w:pPr>
        <w:pStyle w:val="SourceCode"/>
      </w:pPr>
      <w:r>
        <w:rPr>
          <w:rStyle w:val="VerbatimChar"/>
        </w:rPr>
        <w:t xml:space="preserve">apple &lt;- apple |&gt; </w:t>
      </w:r>
      <w:r>
        <w:br/>
      </w:r>
      <w:r>
        <w:rPr>
          <w:rStyle w:val="VerbatimChar"/>
        </w:rPr>
        <w:t xml:space="preserve">  mutate(Quality = factor(Quality, levels = c("good","bad")))</w:t>
      </w:r>
      <w:r>
        <w:br/>
      </w:r>
      <w:r>
        <w:br/>
      </w:r>
      <w:r>
        <w:rPr>
          <w:rStyle w:val="VerbatimChar"/>
        </w:rPr>
        <w:t>levels(apple$</w:t>
      </w:r>
      <w:r>
        <w:rPr>
          <w:rStyle w:val="VerbatimChar"/>
        </w:rPr>
        <w:t>Quality)</w:t>
      </w:r>
    </w:p>
    <w:p w14:paraId="02677CDD" w14:textId="77777777" w:rsidR="00E7279B" w:rsidRDefault="0096683B">
      <w:pPr>
        <w:pStyle w:val="SourceCode"/>
      </w:pPr>
      <w:r>
        <w:rPr>
          <w:rStyle w:val="VerbatimChar"/>
        </w:rPr>
        <w:t># Check the distribution of the target variable</w:t>
      </w:r>
      <w:r>
        <w:br/>
      </w:r>
      <w:r>
        <w:br/>
      </w:r>
      <w:r>
        <w:rPr>
          <w:rStyle w:val="VerbatimChar"/>
        </w:rPr>
        <w:t xml:space="preserve">ggplot(apple, aes(x = Quality, fill = Quality))+ </w:t>
      </w:r>
      <w:r>
        <w:br/>
      </w:r>
      <w:r>
        <w:rPr>
          <w:rStyle w:val="VerbatimChar"/>
        </w:rPr>
        <w:t xml:space="preserve">  geom_bar()+ </w:t>
      </w:r>
      <w:r>
        <w:br/>
      </w:r>
      <w:r>
        <w:rPr>
          <w:rStyle w:val="VerbatimChar"/>
        </w:rPr>
        <w:t xml:space="preserve">  guides(fill = "none")</w:t>
      </w:r>
    </w:p>
    <w:p w14:paraId="02677CDE" w14:textId="77777777" w:rsidR="00E7279B" w:rsidRDefault="0096683B">
      <w:pPr>
        <w:pStyle w:val="FirstParagraph"/>
      </w:pPr>
      <w:r>
        <w:t>The two classes of the target variable are evenly distributed</w:t>
      </w:r>
    </w:p>
    <w:p w14:paraId="02677CDF" w14:textId="77777777" w:rsidR="00E7279B" w:rsidRDefault="0096683B">
      <w:pPr>
        <w:pStyle w:val="SourceCode"/>
      </w:pPr>
      <w:r>
        <w:rPr>
          <w:rStyle w:val="VerbatimChar"/>
        </w:rPr>
        <w:t>################## Correlation of the variables</w:t>
      </w:r>
      <w:r>
        <w:br/>
      </w:r>
      <w:r>
        <w:br/>
      </w:r>
      <w:r>
        <w:rPr>
          <w:rStyle w:val="VerbatimChar"/>
        </w:rPr>
        <w:lastRenderedPageBreak/>
        <w:t xml:space="preserve">apple |&gt; </w:t>
      </w:r>
      <w:r>
        <w:br/>
      </w:r>
      <w:r>
        <w:rPr>
          <w:rStyle w:val="VerbatimChar"/>
        </w:rPr>
        <w:t xml:space="preserve">  psych::pairs.panels(gap = 0,pch=21)</w:t>
      </w:r>
    </w:p>
    <w:p w14:paraId="02677CE0" w14:textId="77777777" w:rsidR="00E7279B" w:rsidRDefault="0096683B">
      <w:pPr>
        <w:pStyle w:val="FirstParagraph"/>
      </w:pPr>
      <w:r>
        <w:t>There is no evidence of multicolinearity among the predictors since there is no strong correlations between any two variable. Additionally, all the features are normally distributed as shown in the plot, th</w:t>
      </w:r>
      <w:r>
        <w:t>erefore, no scaling is required.</w:t>
      </w:r>
    </w:p>
    <w:p w14:paraId="02677CE1" w14:textId="77777777" w:rsidR="00E7279B" w:rsidRDefault="0096683B">
      <w:pPr>
        <w:pStyle w:val="BodyText"/>
      </w:pPr>
      <w:r>
        <w:t xml:space="preserve">Set the random number stream using </w:t>
      </w:r>
      <w:r>
        <w:rPr>
          <w:rStyle w:val="VerbatimChar"/>
        </w:rPr>
        <w:t>set.seed()</w:t>
      </w:r>
      <w:r>
        <w:t xml:space="preserve"> so that the results can be reproduced later. Split a balanced data (80/20). The data split is done using stratified sampling</w:t>
      </w:r>
    </w:p>
    <w:p w14:paraId="02677CE2" w14:textId="77777777" w:rsidR="00E7279B" w:rsidRDefault="0096683B">
      <w:pPr>
        <w:pStyle w:val="SourceCode"/>
      </w:pPr>
      <w:r>
        <w:rPr>
          <w:rStyle w:val="VerbatimChar"/>
        </w:rPr>
        <w:t>set.seed(202)</w:t>
      </w:r>
      <w:r>
        <w:br/>
      </w:r>
      <w:r>
        <w:rPr>
          <w:rStyle w:val="VerbatimChar"/>
        </w:rPr>
        <w:t>apple_split &lt;- initial_split(apple, pr</w:t>
      </w:r>
      <w:r>
        <w:rPr>
          <w:rStyle w:val="VerbatimChar"/>
        </w:rPr>
        <w:t>op = 0.80, strata = Quality)</w:t>
      </w:r>
      <w:r>
        <w:br/>
      </w:r>
      <w:r>
        <w:rPr>
          <w:rStyle w:val="VerbatimChar"/>
        </w:rPr>
        <w:t>apple_train &lt;- training(apple_split)</w:t>
      </w:r>
      <w:r>
        <w:br/>
      </w:r>
      <w:r>
        <w:rPr>
          <w:rStyle w:val="VerbatimChar"/>
        </w:rPr>
        <w:t>apple_test  &lt;-  testing(apple_split)</w:t>
      </w:r>
      <w:r>
        <w:br/>
      </w:r>
      <w:r>
        <w:br/>
      </w:r>
      <w:r>
        <w:rPr>
          <w:rStyle w:val="VerbatimChar"/>
        </w:rPr>
        <w:t>dim(apple_train)</w:t>
      </w:r>
      <w:r>
        <w:br/>
      </w:r>
      <w:r>
        <w:rPr>
          <w:rStyle w:val="VerbatimChar"/>
        </w:rPr>
        <w:t>dim(apple_test)</w:t>
      </w:r>
    </w:p>
    <w:p w14:paraId="02677CE3" w14:textId="77777777" w:rsidR="00E7279B" w:rsidRDefault="0096683B">
      <w:pPr>
        <w:pStyle w:val="FirstParagraph"/>
      </w:pPr>
      <w:r>
        <w:t xml:space="preserve">The function </w:t>
      </w:r>
      <w:r>
        <w:rPr>
          <w:rStyle w:val="VerbatimChar"/>
        </w:rPr>
        <w:t>strata</w:t>
      </w:r>
      <w:r>
        <w:t xml:space="preserve"> divides the strata variable by four (by default) and samples within each stratum. The default numbe</w:t>
      </w:r>
      <w:r>
        <w:t xml:space="preserve">r (four) can be changed using the </w:t>
      </w:r>
      <w:r>
        <w:rPr>
          <w:rStyle w:val="VerbatimChar"/>
        </w:rPr>
        <w:t>breaks</w:t>
      </w:r>
      <w:r>
        <w:t xml:space="preserve"> function.The change is necessary if the distribution of the test set is different from the training set</w:t>
      </w:r>
    </w:p>
    <w:p w14:paraId="02677CE4" w14:textId="77777777" w:rsidR="00E7279B" w:rsidRDefault="0096683B">
      <w:pPr>
        <w:pStyle w:val="SourceCode"/>
      </w:pPr>
      <w:r>
        <w:rPr>
          <w:rStyle w:val="VerbatimChar"/>
        </w:rPr>
        <w:t># re-sampling the training set using 10 fold CV (stratified sampling)</w:t>
      </w:r>
      <w:r>
        <w:br/>
      </w:r>
      <w:r>
        <w:rPr>
          <w:rStyle w:val="VerbatimChar"/>
        </w:rPr>
        <w:t>set.seed(200)</w:t>
      </w:r>
      <w:r>
        <w:br/>
      </w:r>
      <w:r>
        <w:rPr>
          <w:rStyle w:val="VerbatimChar"/>
        </w:rPr>
        <w:t>apple_CV &lt;- vfold_cv(apple_</w:t>
      </w:r>
      <w:r>
        <w:rPr>
          <w:rStyle w:val="VerbatimChar"/>
        </w:rPr>
        <w:t xml:space="preserve">train, v = 10, </w:t>
      </w:r>
      <w:r>
        <w:br/>
      </w:r>
      <w:r>
        <w:rPr>
          <w:rStyle w:val="VerbatimChar"/>
        </w:rPr>
        <w:t xml:space="preserve">                     strata = Quality, repeats = 5)</w:t>
      </w:r>
      <w:r>
        <w:br/>
      </w:r>
      <w:r>
        <w:rPr>
          <w:rStyle w:val="VerbatimChar"/>
        </w:rPr>
        <w:t>apple_CV</w:t>
      </w:r>
    </w:p>
    <w:p w14:paraId="02677CE5" w14:textId="77777777" w:rsidR="00E7279B" w:rsidRDefault="0096683B">
      <w:pPr>
        <w:pStyle w:val="SourceCode"/>
      </w:pPr>
      <w:r>
        <w:rPr>
          <w:rStyle w:val="VerbatimChar"/>
        </w:rPr>
        <w:t># Preprocessing the data using the `recipe` function</w:t>
      </w:r>
      <w:r>
        <w:br/>
      </w:r>
      <w:r>
        <w:br/>
      </w:r>
      <w:r>
        <w:rPr>
          <w:rStyle w:val="VerbatimChar"/>
        </w:rPr>
        <w:t xml:space="preserve">apple_recipe &lt;- </w:t>
      </w:r>
      <w:r>
        <w:br/>
      </w:r>
      <w:r>
        <w:rPr>
          <w:rStyle w:val="VerbatimChar"/>
        </w:rPr>
        <w:t xml:space="preserve">  recipe(Quality ~., data = apple_train) # specify the formula</w:t>
      </w:r>
      <w:r>
        <w:br/>
      </w:r>
      <w:r>
        <w:br/>
      </w:r>
      <w:r>
        <w:rPr>
          <w:rStyle w:val="VerbatimChar"/>
        </w:rPr>
        <w:t>summary(apple_recipe)</w:t>
      </w:r>
    </w:p>
    <w:p w14:paraId="02677CE6" w14:textId="77777777" w:rsidR="00E7279B" w:rsidRDefault="0096683B">
      <w:pPr>
        <w:pStyle w:val="FirstParagraph"/>
      </w:pPr>
      <w:r>
        <w:t xml:space="preserve">#Specifying the model </w:t>
      </w:r>
      <w:r>
        <w:t>### STEPS 1. Choose a model 2. Specify an engine 3. Set the mode</w:t>
      </w:r>
    </w:p>
    <w:p w14:paraId="02677CE7" w14:textId="77777777" w:rsidR="00E7279B" w:rsidRDefault="0096683B">
      <w:pPr>
        <w:pStyle w:val="SourceCode"/>
      </w:pPr>
      <w:r>
        <w:rPr>
          <w:rStyle w:val="VerbatimChar"/>
        </w:rPr>
        <w:t># Specify Engine</w:t>
      </w:r>
      <w:r>
        <w:br/>
      </w:r>
      <w:r>
        <w:rPr>
          <w:rStyle w:val="VerbatimChar"/>
        </w:rPr>
        <w:t xml:space="preserve">rf_model &lt;- rand_forest(trees = 2000, min_n = tune(),mtry = tune()) |&gt;  </w:t>
      </w:r>
      <w:r>
        <w:br/>
      </w:r>
      <w:r>
        <w:rPr>
          <w:rStyle w:val="VerbatimChar"/>
        </w:rPr>
        <w:t xml:space="preserve">  set_engine("ranger", verbose = TRUE) |&gt;  </w:t>
      </w:r>
      <w:r>
        <w:br/>
      </w:r>
      <w:r>
        <w:rPr>
          <w:rStyle w:val="VerbatimChar"/>
        </w:rPr>
        <w:t xml:space="preserve">  set_mode("classification")</w:t>
      </w:r>
    </w:p>
    <w:p w14:paraId="02677CE8" w14:textId="77777777" w:rsidR="00E7279B" w:rsidRDefault="0096683B">
      <w:pPr>
        <w:pStyle w:val="Compact"/>
        <w:numPr>
          <w:ilvl w:val="0"/>
          <w:numId w:val="2"/>
        </w:numPr>
      </w:pPr>
      <w:r>
        <w:t>The hyperparameters for rand</w:t>
      </w:r>
      <w:r>
        <w:t>om forest are the number of trees (</w:t>
      </w:r>
      <w:r>
        <w:rPr>
          <w:rStyle w:val="VerbatimChar"/>
        </w:rPr>
        <w:t>tress</w:t>
      </w:r>
      <w:r>
        <w:t>),</w:t>
      </w:r>
    </w:p>
    <w:p w14:paraId="02677CE9" w14:textId="77777777" w:rsidR="00E7279B" w:rsidRDefault="0096683B">
      <w:pPr>
        <w:pStyle w:val="Compact"/>
        <w:numPr>
          <w:ilvl w:val="0"/>
          <w:numId w:val="2"/>
        </w:numPr>
      </w:pPr>
      <w:r>
        <w:rPr>
          <w:rStyle w:val="VerbatimChar"/>
        </w:rPr>
        <w:t>mtry</w:t>
      </w:r>
      <w:r>
        <w:t>: The number of features to randomly select select at each split</w:t>
      </w:r>
    </w:p>
    <w:p w14:paraId="02677CEA" w14:textId="77777777" w:rsidR="00E7279B" w:rsidRDefault="0096683B">
      <w:pPr>
        <w:pStyle w:val="Compact"/>
        <w:numPr>
          <w:ilvl w:val="0"/>
          <w:numId w:val="2"/>
        </w:numPr>
      </w:pPr>
      <w:r>
        <w:rPr>
          <w:rStyle w:val="VerbatimChar"/>
        </w:rPr>
        <w:t>min_n</w:t>
      </w:r>
      <w:r>
        <w:t>: A minimum number of data points in a node that are required for the node to be split further</w:t>
      </w:r>
    </w:p>
    <w:p w14:paraId="02677CEB" w14:textId="77777777" w:rsidR="00E7279B" w:rsidRDefault="0096683B">
      <w:pPr>
        <w:pStyle w:val="Heading1"/>
      </w:pPr>
      <w:bookmarkStart w:id="1" w:name="setting-the-workflow"/>
      <w:r>
        <w:lastRenderedPageBreak/>
        <w:t>Setting the workflow</w:t>
      </w:r>
    </w:p>
    <w:p w14:paraId="02677CEC" w14:textId="77777777" w:rsidR="00E7279B" w:rsidRDefault="0096683B">
      <w:pPr>
        <w:pStyle w:val="FirstParagraph"/>
      </w:pPr>
      <w:r>
        <w:t>A workflow is a contain</w:t>
      </w:r>
      <w:r>
        <w:t>er object that aggregates information required to fitand predict from a model</w:t>
      </w:r>
    </w:p>
    <w:p w14:paraId="02677CED" w14:textId="77777777" w:rsidR="00E7279B" w:rsidRDefault="0096683B">
      <w:pPr>
        <w:pStyle w:val="SourceCode"/>
      </w:pPr>
      <w:r>
        <w:rPr>
          <w:rStyle w:val="VerbatimChar"/>
        </w:rPr>
        <w:t xml:space="preserve">rf_wflow &lt;- </w:t>
      </w:r>
      <w:r>
        <w:br/>
      </w:r>
      <w:r>
        <w:rPr>
          <w:rStyle w:val="VerbatimChar"/>
        </w:rPr>
        <w:t xml:space="preserve">  workflow() |&gt;  </w:t>
      </w:r>
      <w:r>
        <w:br/>
      </w:r>
      <w:r>
        <w:rPr>
          <w:rStyle w:val="VerbatimChar"/>
        </w:rPr>
        <w:t xml:space="preserve">  add_model(rf_model) |&gt; </w:t>
      </w:r>
      <w:r>
        <w:br/>
      </w:r>
      <w:r>
        <w:rPr>
          <w:rStyle w:val="VerbatimChar"/>
        </w:rPr>
        <w:t xml:space="preserve">  add_recipe(apple_recipe) </w:t>
      </w:r>
    </w:p>
    <w:p w14:paraId="02677CEE" w14:textId="77777777" w:rsidR="00E7279B" w:rsidRDefault="0096683B">
      <w:pPr>
        <w:pStyle w:val="Heading1"/>
      </w:pPr>
      <w:bookmarkStart w:id="2" w:name="setting-evaluation-metrics"/>
      <w:bookmarkEnd w:id="1"/>
      <w:r>
        <w:t>Setting evaluation metrics</w:t>
      </w:r>
    </w:p>
    <w:p w14:paraId="02677CEF" w14:textId="77777777" w:rsidR="00E7279B" w:rsidRDefault="0096683B">
      <w:pPr>
        <w:pStyle w:val="Compact"/>
        <w:numPr>
          <w:ilvl w:val="0"/>
          <w:numId w:val="3"/>
        </w:numPr>
      </w:pPr>
      <w:r>
        <w:rPr>
          <w:rStyle w:val="VerbatimChar"/>
        </w:rPr>
        <w:t>accuracy</w:t>
      </w:r>
      <w:r>
        <w:t>: the proportion of the data that are predicted correctly</w:t>
      </w:r>
    </w:p>
    <w:p w14:paraId="02677CF0" w14:textId="77777777" w:rsidR="00E7279B" w:rsidRDefault="0096683B">
      <w:pPr>
        <w:pStyle w:val="Compact"/>
        <w:numPr>
          <w:ilvl w:val="0"/>
          <w:numId w:val="3"/>
        </w:numPr>
      </w:pPr>
      <w:r>
        <w:rPr>
          <w:rStyle w:val="VerbatimChar"/>
        </w:rPr>
        <w:t>roc_auc</w:t>
      </w:r>
      <w:r>
        <w:t>: Area Under the Receiver Operating Characteristic Curve</w:t>
      </w:r>
    </w:p>
    <w:p w14:paraId="02677CF1" w14:textId="77777777" w:rsidR="00E7279B" w:rsidRDefault="0096683B">
      <w:pPr>
        <w:pStyle w:val="Compact"/>
        <w:numPr>
          <w:ilvl w:val="0"/>
          <w:numId w:val="3"/>
        </w:numPr>
      </w:pPr>
      <w:r>
        <w:t>pr_auc: Area Under the Precision-Recall Curve</w:t>
      </w:r>
    </w:p>
    <w:p w14:paraId="02677CF2" w14:textId="77777777" w:rsidR="00E7279B" w:rsidRDefault="0096683B">
      <w:pPr>
        <w:pStyle w:val="SourceCode"/>
      </w:pPr>
      <w:r>
        <w:rPr>
          <w:rStyle w:val="VerbatimChar"/>
        </w:rPr>
        <w:t>rf.reg_metric &lt;- metric_set(accuracy,roc_auc, pr_auc)</w:t>
      </w:r>
    </w:p>
    <w:p w14:paraId="02677CF3" w14:textId="77777777" w:rsidR="00E7279B" w:rsidRDefault="0096683B">
      <w:pPr>
        <w:pStyle w:val="Heading1"/>
      </w:pPr>
      <w:bookmarkStart w:id="3" w:name="tune-hyperparameters"/>
      <w:bookmarkEnd w:id="2"/>
      <w:r>
        <w:t>Tune hyperparameters</w:t>
      </w:r>
    </w:p>
    <w:p w14:paraId="02677CF4" w14:textId="77777777" w:rsidR="00E7279B" w:rsidRDefault="0096683B">
      <w:pPr>
        <w:pStyle w:val="SourceCode"/>
      </w:pPr>
      <w:r>
        <w:rPr>
          <w:rStyle w:val="VerbatimChar"/>
        </w:rPr>
        <w:t>rf_grid &lt;- grid_regular(</w:t>
      </w:r>
      <w:r>
        <w:br/>
      </w:r>
      <w:r>
        <w:rPr>
          <w:rStyle w:val="VerbatimChar"/>
        </w:rPr>
        <w:t xml:space="preserve">  mtry(range = c(3, 7)),</w:t>
      </w:r>
      <w:r>
        <w:br/>
      </w:r>
      <w:r>
        <w:rPr>
          <w:rStyle w:val="VerbatimChar"/>
        </w:rPr>
        <w:t xml:space="preserve">  min_n(range = c(5, </w:t>
      </w:r>
      <w:r>
        <w:rPr>
          <w:rStyle w:val="VerbatimChar"/>
        </w:rPr>
        <w:t>20)),</w:t>
      </w:r>
      <w:r>
        <w:br/>
      </w:r>
      <w:r>
        <w:rPr>
          <w:rStyle w:val="VerbatimChar"/>
        </w:rPr>
        <w:t xml:space="preserve">  levels = 5</w:t>
      </w:r>
      <w:r>
        <w:br/>
      </w:r>
      <w:r>
        <w:rPr>
          <w:rStyle w:val="VerbatimChar"/>
        </w:rPr>
        <w:t>)</w:t>
      </w:r>
    </w:p>
    <w:p w14:paraId="02677CF5" w14:textId="77777777" w:rsidR="00E7279B" w:rsidRDefault="0096683B">
      <w:pPr>
        <w:pStyle w:val="SourceCode"/>
      </w:pPr>
      <w:r>
        <w:rPr>
          <w:rStyle w:val="VerbatimChar"/>
        </w:rPr>
        <w:t># Control aspects of the grid search process</w:t>
      </w:r>
      <w:r>
        <w:br/>
      </w:r>
      <w:r>
        <w:rPr>
          <w:rStyle w:val="VerbatimChar"/>
        </w:rPr>
        <w:t>ctrl &lt;- control_resamples(save_pred = TRUE, verbose = TRUE)</w:t>
      </w:r>
    </w:p>
    <w:p w14:paraId="02677CF6" w14:textId="77777777" w:rsidR="00E7279B" w:rsidRDefault="0096683B">
      <w:pPr>
        <w:pStyle w:val="SourceCode"/>
      </w:pPr>
      <w:r>
        <w:rPr>
          <w:rStyle w:val="VerbatimChar"/>
        </w:rPr>
        <w:t># Search grid</w:t>
      </w:r>
      <w:r>
        <w:br/>
      </w:r>
      <w:r>
        <w:rPr>
          <w:rStyle w:val="VerbatimChar"/>
        </w:rPr>
        <w:t>set.seed(203)</w:t>
      </w:r>
      <w:r>
        <w:br/>
      </w:r>
      <w:r>
        <w:rPr>
          <w:rStyle w:val="VerbatimChar"/>
        </w:rPr>
        <w:t>start.time &lt;- Sys.time()</w:t>
      </w:r>
      <w:r>
        <w:br/>
      </w:r>
      <w:r>
        <w:rPr>
          <w:rStyle w:val="VerbatimChar"/>
        </w:rPr>
        <w:t xml:space="preserve">apple_rf_model &lt;- </w:t>
      </w:r>
      <w:r>
        <w:br/>
      </w:r>
      <w:r>
        <w:rPr>
          <w:rStyle w:val="VerbatimChar"/>
        </w:rPr>
        <w:t xml:space="preserve">  tune_grid(</w:t>
      </w:r>
      <w:r>
        <w:br/>
      </w:r>
      <w:r>
        <w:rPr>
          <w:rStyle w:val="VerbatimChar"/>
        </w:rPr>
        <w:t xml:space="preserve">    rf_wflow,</w:t>
      </w:r>
      <w:r>
        <w:br/>
      </w:r>
      <w:r>
        <w:rPr>
          <w:rStyle w:val="VerbatimChar"/>
        </w:rPr>
        <w:t xml:space="preserve">    resamples = apple_CV,</w:t>
      </w:r>
      <w:r>
        <w:br/>
      </w:r>
      <w:r>
        <w:rPr>
          <w:rStyle w:val="VerbatimChar"/>
        </w:rPr>
        <w:t xml:space="preserve">    c</w:t>
      </w:r>
      <w:r>
        <w:rPr>
          <w:rStyle w:val="VerbatimChar"/>
        </w:rPr>
        <w:t xml:space="preserve">ontrol = ctrl, </w:t>
      </w:r>
      <w:r>
        <w:br/>
      </w:r>
      <w:r>
        <w:rPr>
          <w:rStyle w:val="VerbatimChar"/>
        </w:rPr>
        <w:t xml:space="preserve">    metrics = rf.reg_metric</w:t>
      </w:r>
      <w:r>
        <w:br/>
      </w:r>
      <w:r>
        <w:rPr>
          <w:rStyle w:val="VerbatimChar"/>
        </w:rPr>
        <w:t xml:space="preserve">  )</w:t>
      </w:r>
      <w:r>
        <w:br/>
      </w:r>
      <w:r>
        <w:rPr>
          <w:rStyle w:val="VerbatimChar"/>
        </w:rPr>
        <w:t>end.time &lt;- Sys.time()</w:t>
      </w:r>
      <w:r>
        <w:br/>
      </w:r>
      <w:r>
        <w:rPr>
          <w:rStyle w:val="VerbatimChar"/>
        </w:rPr>
        <w:t>run.time &lt;- end.time - start.time</w:t>
      </w:r>
      <w:r>
        <w:br/>
      </w:r>
      <w:r>
        <w:rPr>
          <w:rStyle w:val="VerbatimChar"/>
        </w:rPr>
        <w:t>run.time</w:t>
      </w:r>
    </w:p>
    <w:p w14:paraId="02677CF7" w14:textId="77777777" w:rsidR="00E7279B" w:rsidRDefault="0096683B">
      <w:pPr>
        <w:pStyle w:val="FirstParagraph"/>
      </w:pPr>
      <w:r>
        <w:t>The run time is 2.135667 hours</w:t>
      </w:r>
    </w:p>
    <w:p w14:paraId="02677CF8" w14:textId="77777777" w:rsidR="00E7279B" w:rsidRDefault="0096683B">
      <w:pPr>
        <w:pStyle w:val="SourceCode"/>
      </w:pPr>
      <w:r>
        <w:rPr>
          <w:rStyle w:val="VerbatimChar"/>
        </w:rPr>
        <w:t># View results</w:t>
      </w:r>
      <w:r>
        <w:br/>
      </w:r>
      <w:r>
        <w:rPr>
          <w:rStyle w:val="VerbatimChar"/>
        </w:rPr>
        <w:t>collect_metrics(apple_rf_model)</w:t>
      </w:r>
      <w:r>
        <w:br/>
      </w:r>
      <w:r>
        <w:br/>
      </w:r>
      <w:r>
        <w:rPr>
          <w:rStyle w:val="VerbatimChar"/>
        </w:rPr>
        <w:t>collect_predictions(apple_rf_model)</w:t>
      </w:r>
    </w:p>
    <w:p w14:paraId="02677CF9" w14:textId="77777777" w:rsidR="00E7279B" w:rsidRDefault="0096683B">
      <w:pPr>
        <w:pStyle w:val="SourceCode"/>
      </w:pPr>
      <w:r>
        <w:rPr>
          <w:rStyle w:val="VerbatimChar"/>
        </w:rPr>
        <w:lastRenderedPageBreak/>
        <w:t xml:space="preserve"># Find the best hyperparameter configuration  </w:t>
      </w:r>
      <w:r>
        <w:br/>
      </w:r>
      <w:r>
        <w:rPr>
          <w:rStyle w:val="VerbatimChar"/>
        </w:rPr>
        <w:t xml:space="preserve">apple_rf_model |&gt;    </w:t>
      </w:r>
      <w:r>
        <w:br/>
      </w:r>
      <w:r>
        <w:rPr>
          <w:rStyle w:val="VerbatimChar"/>
        </w:rPr>
        <w:t xml:space="preserve">  show_best(metric = "accuracy") </w:t>
      </w:r>
    </w:p>
    <w:p w14:paraId="02677CFA" w14:textId="77777777" w:rsidR="00E7279B" w:rsidRDefault="0096683B">
      <w:pPr>
        <w:pStyle w:val="FirstParagraph"/>
      </w:pPr>
      <w:r>
        <w:t>The best hyperparameters configuration here based on accuracy is trees=2000, mtry =5 and min_n=10.</w:t>
      </w:r>
    </w:p>
    <w:p w14:paraId="02677CFB" w14:textId="77777777" w:rsidR="00E7279B" w:rsidRDefault="0096683B">
      <w:pPr>
        <w:pStyle w:val="SourceCode"/>
      </w:pPr>
      <w:r>
        <w:rPr>
          <w:rStyle w:val="VerbatimChar"/>
        </w:rPr>
        <w:t xml:space="preserve">best_params &lt;- apple_rf_model |&gt; </w:t>
      </w:r>
      <w:r>
        <w:br/>
      </w:r>
      <w:r>
        <w:rPr>
          <w:rStyle w:val="VerbatimChar"/>
        </w:rPr>
        <w:t xml:space="preserve">  select_best(metric</w:t>
      </w:r>
      <w:r>
        <w:rPr>
          <w:rStyle w:val="VerbatimChar"/>
        </w:rPr>
        <w:t xml:space="preserve"> = "accuracy")</w:t>
      </w:r>
      <w:r>
        <w:br/>
      </w:r>
      <w:r>
        <w:br/>
      </w:r>
      <w:r>
        <w:rPr>
          <w:rStyle w:val="VerbatimChar"/>
        </w:rPr>
        <w:t># Final model</w:t>
      </w:r>
      <w:r>
        <w:br/>
      </w:r>
      <w:r>
        <w:rPr>
          <w:rStyle w:val="VerbatimChar"/>
        </w:rPr>
        <w:t xml:space="preserve">final_workflow &lt;- rf_wflow |&gt;  </w:t>
      </w:r>
      <w:r>
        <w:br/>
      </w:r>
      <w:r>
        <w:rPr>
          <w:rStyle w:val="VerbatimChar"/>
        </w:rPr>
        <w:t xml:space="preserve">  finalize_workflow(best_params)</w:t>
      </w:r>
      <w:r>
        <w:br/>
      </w:r>
      <w:r>
        <w:br/>
      </w:r>
      <w:r>
        <w:rPr>
          <w:rStyle w:val="VerbatimChar"/>
        </w:rPr>
        <w:t>final_workflow</w:t>
      </w:r>
      <w:r>
        <w:br/>
      </w:r>
      <w:r>
        <w:br/>
      </w:r>
      <w:r>
        <w:rPr>
          <w:rStyle w:val="VerbatimChar"/>
        </w:rPr>
        <w:t>final_model &lt;- fit(final_workflow, data = apple_train,)</w:t>
      </w:r>
    </w:p>
    <w:p w14:paraId="02677CFC" w14:textId="77777777" w:rsidR="00E7279B" w:rsidRDefault="0096683B">
      <w:pPr>
        <w:pStyle w:val="Heading1"/>
      </w:pPr>
      <w:bookmarkStart w:id="4" w:name="performance-of-the-training-set"/>
      <w:bookmarkEnd w:id="3"/>
      <w:r>
        <w:t>Performance of the training set</w:t>
      </w:r>
    </w:p>
    <w:p w14:paraId="02677CFD" w14:textId="77777777" w:rsidR="00E7279B" w:rsidRDefault="0096683B">
      <w:pPr>
        <w:pStyle w:val="Compact"/>
        <w:numPr>
          <w:ilvl w:val="0"/>
          <w:numId w:val="4"/>
        </w:numPr>
      </w:pPr>
      <w:r>
        <w:t>Confusion matrix A confusion matrix is a table that is u</w:t>
      </w:r>
      <w:r>
        <w:t>sed to define the performance of a classification algorithm.</w:t>
      </w:r>
    </w:p>
    <w:p w14:paraId="02677CFE" w14:textId="77777777" w:rsidR="00E7279B" w:rsidRDefault="0096683B">
      <w:pPr>
        <w:pStyle w:val="SourceCode"/>
      </w:pPr>
      <w:r>
        <w:rPr>
          <w:rStyle w:val="VerbatimChar"/>
        </w:rPr>
        <w:t xml:space="preserve">augment(final_model, apple_train) |&gt; </w:t>
      </w:r>
      <w:r>
        <w:br/>
      </w:r>
      <w:r>
        <w:rPr>
          <w:rStyle w:val="VerbatimChar"/>
        </w:rPr>
        <w:t xml:space="preserve">  conf_mat(truth = Quality, estimate = .pred_class) |&gt; </w:t>
      </w:r>
      <w:r>
        <w:br/>
      </w:r>
      <w:r>
        <w:rPr>
          <w:rStyle w:val="VerbatimChar"/>
        </w:rPr>
        <w:t xml:space="preserve">  autoplot(type = "heatmap")</w:t>
      </w:r>
    </w:p>
    <w:p w14:paraId="02677CFF" w14:textId="77777777" w:rsidR="00E7279B" w:rsidRDefault="0096683B">
      <w:pPr>
        <w:pStyle w:val="FirstParagraph"/>
      </w:pPr>
      <w:r>
        <w:t xml:space="preserve">The confusion matrix shows that 6 good apples are wrongly classified as </w:t>
      </w:r>
      <w:r>
        <w:t>bad and 7 bad apples are wrongly classified as good.</w:t>
      </w:r>
    </w:p>
    <w:p w14:paraId="02677D00" w14:textId="77777777" w:rsidR="00E7279B" w:rsidRDefault="0096683B">
      <w:pPr>
        <w:pStyle w:val="SourceCode"/>
      </w:pPr>
      <w:r>
        <w:rPr>
          <w:rStyle w:val="VerbatimChar"/>
        </w:rPr>
        <w:t># setting the metrics</w:t>
      </w:r>
      <w:r>
        <w:br/>
      </w:r>
      <w:r>
        <w:rPr>
          <w:rStyle w:val="VerbatimChar"/>
        </w:rPr>
        <w:t>metrix &lt;- metric_set(accuracy, sensitivity, specificity)</w:t>
      </w:r>
      <w:r>
        <w:br/>
      </w:r>
      <w:r>
        <w:rPr>
          <w:rStyle w:val="VerbatimChar"/>
        </w:rPr>
        <w:t xml:space="preserve"># Accuracy is the proportion of all classifications that were correct, whether </w:t>
      </w:r>
      <w:r>
        <w:br/>
      </w:r>
      <w:r>
        <w:rPr>
          <w:rStyle w:val="VerbatimChar"/>
        </w:rPr>
        <w:t># positive or negative</w:t>
      </w:r>
    </w:p>
    <w:p w14:paraId="02677D01" w14:textId="77777777" w:rsidR="00E7279B" w:rsidRDefault="0096683B">
      <w:pPr>
        <w:pStyle w:val="FirstParagraph"/>
      </w:pPr>
      <w:r>
        <w:t xml:space="preserve">Sensitivity (recall) </w:t>
      </w:r>
      <w:r>
        <w:t>measures the proportion of actual positives that are correctly identified by the model as positive. TP/(TP+FN)</w:t>
      </w:r>
    </w:p>
    <w:p w14:paraId="02677D02" w14:textId="77777777" w:rsidR="00E7279B" w:rsidRDefault="0096683B">
      <w:pPr>
        <w:pStyle w:val="BodyText"/>
      </w:pPr>
      <w:r>
        <w:t>Specificity measures the proportion of actual negatives that are correctly identified as negative TN/(TN+FP)</w:t>
      </w:r>
    </w:p>
    <w:p w14:paraId="02677D03" w14:textId="77777777" w:rsidR="00E7279B" w:rsidRDefault="0096683B">
      <w:pPr>
        <w:pStyle w:val="SourceCode"/>
      </w:pPr>
      <w:r>
        <w:rPr>
          <w:rStyle w:val="VerbatimChar"/>
        </w:rPr>
        <w:t>augment(final_model, apple_train) |&gt;</w:t>
      </w:r>
      <w:r>
        <w:rPr>
          <w:rStyle w:val="VerbatimChar"/>
        </w:rPr>
        <w:t xml:space="preserve"> </w:t>
      </w:r>
      <w:r>
        <w:br/>
      </w:r>
      <w:r>
        <w:rPr>
          <w:rStyle w:val="VerbatimChar"/>
        </w:rPr>
        <w:t xml:space="preserve">  metrix(truth = Quality, estimate = .pred_class)</w:t>
      </w:r>
      <w:r>
        <w:br/>
      </w:r>
      <w:r>
        <w:rPr>
          <w:rStyle w:val="VerbatimChar"/>
        </w:rPr>
        <w:t># The accuracy of the final model is 99.6%</w:t>
      </w:r>
      <w:r>
        <w:br/>
      </w:r>
      <w:r>
        <w:rPr>
          <w:rStyle w:val="VerbatimChar"/>
        </w:rPr>
        <w:t># sensitivity is 99.6%</w:t>
      </w:r>
      <w:r>
        <w:br/>
      </w:r>
      <w:r>
        <w:rPr>
          <w:rStyle w:val="VerbatimChar"/>
        </w:rPr>
        <w:t># specificity is 99.6%</w:t>
      </w:r>
    </w:p>
    <w:p w14:paraId="02677D04" w14:textId="77777777" w:rsidR="00E7279B" w:rsidRDefault="0096683B">
      <w:pPr>
        <w:pStyle w:val="Heading1"/>
      </w:pPr>
      <w:bookmarkStart w:id="5" w:name="test-set"/>
      <w:bookmarkEnd w:id="4"/>
      <w:r>
        <w:lastRenderedPageBreak/>
        <w:t>Test set</w:t>
      </w:r>
    </w:p>
    <w:p w14:paraId="02677D05" w14:textId="77777777" w:rsidR="00E7279B" w:rsidRDefault="0096683B">
      <w:pPr>
        <w:pStyle w:val="FirstParagraph"/>
      </w:pPr>
      <w:r>
        <w:t>Using a workflow method</w:t>
      </w:r>
    </w:p>
    <w:p w14:paraId="02677D06" w14:textId="77777777" w:rsidR="00E7279B" w:rsidRDefault="0096683B">
      <w:pPr>
        <w:pStyle w:val="SourceCode"/>
      </w:pPr>
      <w:r>
        <w:rPr>
          <w:rStyle w:val="VerbatimChar"/>
        </w:rPr>
        <w:t>set.seed(205)</w:t>
      </w:r>
      <w:r>
        <w:br/>
      </w:r>
      <w:r>
        <w:rPr>
          <w:rStyle w:val="VerbatimChar"/>
        </w:rPr>
        <w:t xml:space="preserve">result &lt;- final_workflow |&gt; </w:t>
      </w:r>
      <w:r>
        <w:br/>
      </w:r>
      <w:r>
        <w:rPr>
          <w:rStyle w:val="VerbatimChar"/>
        </w:rPr>
        <w:t xml:space="preserve">  last_fit(apple_split, metrics = rf.re</w:t>
      </w:r>
      <w:r>
        <w:rPr>
          <w:rStyle w:val="VerbatimChar"/>
        </w:rPr>
        <w:t>g_metric)</w:t>
      </w:r>
      <w:r>
        <w:br/>
      </w:r>
      <w:r>
        <w:br/>
      </w:r>
      <w:r>
        <w:rPr>
          <w:rStyle w:val="VerbatimChar"/>
        </w:rPr>
        <w:t>result</w:t>
      </w:r>
    </w:p>
    <w:p w14:paraId="02677D07" w14:textId="77777777" w:rsidR="00E7279B" w:rsidRDefault="0096683B">
      <w:pPr>
        <w:pStyle w:val="SourceCode"/>
      </w:pPr>
      <w:r>
        <w:rPr>
          <w:rStyle w:val="VerbatimChar"/>
        </w:rPr>
        <w:t>result |&gt; collect_metrics()</w:t>
      </w:r>
      <w:r>
        <w:br/>
      </w:r>
      <w:r>
        <w:br/>
      </w:r>
      <w:r>
        <w:rPr>
          <w:rStyle w:val="VerbatimChar"/>
        </w:rPr>
        <w:t>mod_pred &lt;- collect_predictions(result)</w:t>
      </w:r>
      <w:r>
        <w:br/>
      </w:r>
      <w:r>
        <w:br/>
      </w:r>
      <w:r>
        <w:rPr>
          <w:rStyle w:val="VerbatimChar"/>
        </w:rPr>
        <w:t xml:space="preserve">augment(final_model, apple_test) |&gt; </w:t>
      </w:r>
      <w:r>
        <w:br/>
      </w:r>
      <w:r>
        <w:rPr>
          <w:rStyle w:val="VerbatimChar"/>
        </w:rPr>
        <w:t xml:space="preserve">  metrix(truth = Quality, estimate = .pred_class)</w:t>
      </w:r>
    </w:p>
    <w:p w14:paraId="02677D08" w14:textId="77777777" w:rsidR="00E7279B" w:rsidRDefault="0096683B">
      <w:pPr>
        <w:pStyle w:val="FirstParagraph"/>
      </w:pPr>
      <w:r>
        <w:t>For the test set,the accuracy is 88.8%, sensitivity is 91.8% and specificity is 85.8%</w:t>
      </w:r>
    </w:p>
    <w:p w14:paraId="02677D09" w14:textId="77777777" w:rsidR="00E7279B" w:rsidRDefault="0096683B">
      <w:pPr>
        <w:pStyle w:val="SourceCode"/>
      </w:pPr>
      <w:r>
        <w:rPr>
          <w:rStyle w:val="VerbatimChar"/>
        </w:rPr>
        <w:t xml:space="preserve">augment(final_model, apple_test) |&gt; </w:t>
      </w:r>
      <w:r>
        <w:br/>
      </w:r>
      <w:r>
        <w:rPr>
          <w:rStyle w:val="VerbatimChar"/>
        </w:rPr>
        <w:t xml:space="preserve">  conf_mat(truth = Quality, estimate = .pred_class) |&gt; </w:t>
      </w:r>
      <w:r>
        <w:br/>
      </w:r>
      <w:r>
        <w:rPr>
          <w:rStyle w:val="VerbatimChar"/>
        </w:rPr>
        <w:t xml:space="preserve">  autoplot(type = "heatmap")</w:t>
      </w:r>
    </w:p>
    <w:p w14:paraId="02677D0A" w14:textId="77777777" w:rsidR="00E7279B" w:rsidRDefault="0096683B">
      <w:pPr>
        <w:pStyle w:val="FirstParagraph"/>
      </w:pPr>
      <w:r>
        <w:t>The confusion matrix shows that 33 bad apples ar</w:t>
      </w:r>
      <w:r>
        <w:t>e wrongly classified as good and 57 good are wrongly classified as bad.</w:t>
      </w:r>
    </w:p>
    <w:bookmarkEnd w:id="5"/>
    <w:sectPr w:rsidR="00E7279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AE56AB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69A4FC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7279B"/>
    <w:rsid w:val="0096683B"/>
    <w:rsid w:val="00E72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77CD2"/>
  <w15:docId w15:val="{2075111D-3A79-4CAC-8438-BF559AFF4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0E27C277DD6340AA101760F2FC757B" ma:contentTypeVersion="18" ma:contentTypeDescription="Create a new document." ma:contentTypeScope="" ma:versionID="5c79c28e6b1d0961e933e66aaac5ac3e">
  <xsd:schema xmlns:xsd="http://www.w3.org/2001/XMLSchema" xmlns:xs="http://www.w3.org/2001/XMLSchema" xmlns:p="http://schemas.microsoft.com/office/2006/metadata/properties" xmlns:ns3="43653b7d-51a0-4ec8-978b-78a7258ceba9" xmlns:ns4="843d4892-a7cb-4230-a984-d77a30e3e247" targetNamespace="http://schemas.microsoft.com/office/2006/metadata/properties" ma:root="true" ma:fieldsID="6a80f1a586bdba511a79a803845761a7" ns3:_="" ns4:_="">
    <xsd:import namespace="43653b7d-51a0-4ec8-978b-78a7258ceba9"/>
    <xsd:import namespace="843d4892-a7cb-4230-a984-d77a30e3e24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element ref="ns3:MediaServiceAutoKeyPoints" minOccurs="0"/>
                <xsd:element ref="ns3:MediaServiceKeyPoint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653b7d-51a0-4ec8-978b-78a7258ce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descriptio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3d4892-a7cb-4230-a984-d77a30e3e24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3653b7d-51a0-4ec8-978b-78a7258ceba9" xsi:nil="true"/>
  </documentManagement>
</p:properties>
</file>

<file path=customXml/itemProps1.xml><?xml version="1.0" encoding="utf-8"?>
<ds:datastoreItem xmlns:ds="http://schemas.openxmlformats.org/officeDocument/2006/customXml" ds:itemID="{E24AF17B-AF0D-4852-82F0-69137E277A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653b7d-51a0-4ec8-978b-78a7258ceba9"/>
    <ds:schemaRef ds:uri="843d4892-a7cb-4230-a984-d77a30e3e2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E193E8-D51A-471D-B9C8-C276B2F1FD23}">
  <ds:schemaRefs>
    <ds:schemaRef ds:uri="http://schemas.microsoft.com/sharepoint/v3/contenttype/forms"/>
  </ds:schemaRefs>
</ds:datastoreItem>
</file>

<file path=customXml/itemProps3.xml><?xml version="1.0" encoding="utf-8"?>
<ds:datastoreItem xmlns:ds="http://schemas.openxmlformats.org/officeDocument/2006/customXml" ds:itemID="{106A50C6-1EA8-4567-9725-8C811D0A7D6E}">
  <ds:schemaRefs>
    <ds:schemaRef ds:uri="http://www.w3.org/XML/1998/namespace"/>
    <ds:schemaRef ds:uri="http://purl.org/dc/elements/1.1/"/>
    <ds:schemaRef ds:uri="http://schemas.openxmlformats.org/package/2006/metadata/core-properties"/>
    <ds:schemaRef ds:uri="http://purl.org/dc/dcmitype/"/>
    <ds:schemaRef ds:uri="843d4892-a7cb-4230-a984-d77a30e3e247"/>
    <ds:schemaRef ds:uri="http://purl.org/dc/terms/"/>
    <ds:schemaRef ds:uri="http://schemas.microsoft.com/office/2006/documentManagement/types"/>
    <ds:schemaRef ds:uri="http://schemas.microsoft.com/office/infopath/2007/PartnerControls"/>
    <ds:schemaRef ds:uri="43653b7d-51a0-4ec8-978b-78a7258ceba9"/>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70</Words>
  <Characters>496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eminar(Supervised Machine Learning)</vt:lpstr>
    </vt:vector>
  </TitlesOfParts>
  <Company/>
  <LinksUpToDate>false</LinksUpToDate>
  <CharactersWithSpaces>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nar(Supervised Machine Learning)</dc:title>
  <dc:creator>D.Ojekere</dc:creator>
  <cp:keywords/>
  <cp:lastModifiedBy>Ojekere, Daniella Stanley (IITA)</cp:lastModifiedBy>
  <cp:revision>2</cp:revision>
  <dcterms:created xsi:type="dcterms:W3CDTF">2024-09-26T11:55:00Z</dcterms:created>
  <dcterms:modified xsi:type="dcterms:W3CDTF">2024-09-26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6</vt:lpwstr>
  </property>
  <property fmtid="{D5CDD505-2E9C-101B-9397-08002B2CF9AE}" pid="3" name="output">
    <vt:lpwstr/>
  </property>
  <property fmtid="{D5CDD505-2E9C-101B-9397-08002B2CF9AE}" pid="4" name="ContentTypeId">
    <vt:lpwstr>0x010100960E27C277DD6340AA101760F2FC757B</vt:lpwstr>
  </property>
</Properties>
</file>